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86F6B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B2BD7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D2CD6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B2BD7">
        <w:rPr>
          <w:rFonts w:ascii="Muli" w:eastAsia="Muli" w:hAnsi="Muli" w:cs="Muli"/>
          <w:sz w:val="24"/>
          <w:szCs w:val="24"/>
          <w:u w:val="single"/>
        </w:rPr>
        <w:t>HTML &amp;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D2D8C67" w14:textId="477012AD" w:rsidR="007B2BD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0762EA7" w:rsidR="00173A24" w:rsidRDefault="007B2BD7" w:rsidP="007B2BD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 container</w:t>
      </w:r>
    </w:p>
    <w:p w14:paraId="50E86FFE" w14:textId="6FD685CE" w:rsidR="007B2BD7" w:rsidRPr="007B2BD7" w:rsidRDefault="007B2BD7" w:rsidP="007B2BD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store the HTML code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92FEC69" w:rsidR="00173A24" w:rsidRDefault="007B2BD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: according to the objects current position</w:t>
      </w:r>
    </w:p>
    <w:p w14:paraId="0D1394FA" w14:textId="0F413A34" w:rsidR="007B2BD7" w:rsidRDefault="007B2BD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: the position you have given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32A0A31" w:rsidR="00173A24" w:rsidRDefault="007B2B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visibility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6A7D486" w:rsidR="00173A24" w:rsidRDefault="007B2B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CC5FF8F" w:rsidR="00173A24" w:rsidRDefault="007B2B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6E71E55D" w:rsidR="00173A24" w:rsidRDefault="007B2B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Press the buttons created to see whether it reacts as to the code given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B4988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B2BD7">
        <w:rPr>
          <w:rFonts w:ascii="Muli" w:eastAsia="Muli" w:hAnsi="Muli" w:cs="Muli"/>
          <w:sz w:val="24"/>
          <w:szCs w:val="24"/>
          <w:u w:val="single"/>
        </w:rPr>
        <w:t>Display the compon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174CD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B2BD7">
        <w:rPr>
          <w:rFonts w:ascii="Muli" w:eastAsia="Muli" w:hAnsi="Muli" w:cs="Muli"/>
          <w:sz w:val="24"/>
          <w:szCs w:val="24"/>
          <w:u w:val="single"/>
        </w:rPr>
        <w:t>Update</w:t>
      </w:r>
      <w:proofErr w:type="spellEnd"/>
      <w:proofErr w:type="gramEnd"/>
      <w:r w:rsidR="007B2BD7">
        <w:rPr>
          <w:rFonts w:ascii="Muli" w:eastAsia="Muli" w:hAnsi="Muli" w:cs="Muli"/>
          <w:sz w:val="24"/>
          <w:szCs w:val="24"/>
          <w:u w:val="single"/>
        </w:rPr>
        <w:t xml:space="preserve"> the compon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E5416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B2BD7">
        <w:rPr>
          <w:rFonts w:ascii="Muli" w:eastAsia="Muli" w:hAnsi="Muli" w:cs="Muli"/>
          <w:sz w:val="24"/>
          <w:szCs w:val="24"/>
          <w:u w:val="single"/>
        </w:rPr>
        <w:t>Text, view, button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B2BD7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B2B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05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1-06T05:46:00Z</dcterms:created>
  <dcterms:modified xsi:type="dcterms:W3CDTF">2023-09-15T00:55:00Z</dcterms:modified>
</cp:coreProperties>
</file>